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sistencia a reuniones vecinales- Modelos Ordinales</w:t>
      </w:r>
    </w:p>
    <w:tbl>
      <w:tblPr>
        <w:tblStyle w:val="Table"/>
        <w:tblW w:type="pct" w:w="4831"/>
        <w:tblLayout w:type="fixed"/>
        <w:tblLook w:firstRow="1" w:lastRow="1" w:firstColumn="0" w:lastColumn="0" w:noHBand="0" w:noVBand="0" w:val="0020"/>
        <w:tblCaption w:val="Asistencia a reuniones vecinales- Modelos Ordinales"/>
      </w:tblPr>
      <w:tblGrid>
        <w:gridCol w:w="2046"/>
        <w:gridCol w:w="1423"/>
        <w:gridCol w:w="1423"/>
        <w:gridCol w:w="1334"/>
        <w:gridCol w:w="1423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nca|Oca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54, 3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55, 3.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9, 2.7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29, 6.7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asional|Frec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8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4.26, 11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4.24, 11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0, 9.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7, 23.5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7, 1.70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6, 1.7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3, 2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1, 1.4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8, 1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8, 1.3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4, 1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74, 1.0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7, 1.9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6, 2.0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4, 1.3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32, 1.4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37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2, 5.9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6, 1.9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6, 2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00:12:51Z</dcterms:created>
  <dcterms:modified xsi:type="dcterms:W3CDTF">2025-07-03T00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